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01F4A3" w14:textId="77777777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1513085B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28"/>
        <w:gridCol w:w="5311"/>
      </w:tblGrid>
      <w:tr w:rsidR="00A47807" w14:paraId="51D415F0" w14:textId="77777777" w:rsidTr="00A47807">
        <w:tc>
          <w:tcPr>
            <w:tcW w:w="4077" w:type="dxa"/>
          </w:tcPr>
          <w:p w14:paraId="16343758" w14:textId="77777777" w:rsidR="00A47807" w:rsidRPr="004E11DE" w:rsidRDefault="00A47807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ип проекта</w:t>
            </w:r>
          </w:p>
        </w:tc>
        <w:tc>
          <w:tcPr>
            <w:tcW w:w="5488" w:type="dxa"/>
          </w:tcPr>
          <w:p w14:paraId="6C3BEBDB" w14:textId="77777777" w:rsidR="00A47807" w:rsidRPr="004E11DE" w:rsidRDefault="008E69CA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Прикладной</w:t>
            </w:r>
          </w:p>
        </w:tc>
      </w:tr>
      <w:tr w:rsidR="00A47807" w14:paraId="5BB1C8B5" w14:textId="77777777" w:rsidTr="00A47807">
        <w:tc>
          <w:tcPr>
            <w:tcW w:w="4077" w:type="dxa"/>
          </w:tcPr>
          <w:p w14:paraId="505A68E2" w14:textId="77777777" w:rsidR="00A47807" w:rsidRPr="008E69CA" w:rsidRDefault="00A47807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Название проекта</w:t>
            </w:r>
          </w:p>
        </w:tc>
        <w:tc>
          <w:tcPr>
            <w:tcW w:w="5488" w:type="dxa"/>
          </w:tcPr>
          <w:p w14:paraId="377697FE" w14:textId="522AC0D6" w:rsidR="00A47807" w:rsidRPr="00655723" w:rsidRDefault="00655723" w:rsidP="008B458B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Реализация</w:t>
            </w:r>
            <w:r w:rsidR="00B71A66">
              <w:rPr>
                <w:i/>
                <w:color w:val="000000" w:themeColor="text1"/>
              </w:rPr>
              <w:t xml:space="preserve"> </w:t>
            </w:r>
            <w:r w:rsidR="00B71A66">
              <w:rPr>
                <w:i/>
                <w:color w:val="000000" w:themeColor="text1"/>
                <w:lang w:val="en-GB"/>
              </w:rPr>
              <w:t>digital</w:t>
            </w:r>
            <w:r w:rsidR="00B71A66" w:rsidRPr="00B71A66">
              <w:rPr>
                <w:i/>
                <w:color w:val="000000" w:themeColor="text1"/>
              </w:rPr>
              <w:t xml:space="preserve"> </w:t>
            </w:r>
            <w:r w:rsidR="00B71A66">
              <w:rPr>
                <w:i/>
                <w:color w:val="000000" w:themeColor="text1"/>
              </w:rPr>
              <w:t xml:space="preserve">стратегии </w:t>
            </w:r>
            <w:r>
              <w:rPr>
                <w:i/>
                <w:color w:val="000000" w:themeColor="text1"/>
              </w:rPr>
              <w:t xml:space="preserve">для бренда </w:t>
            </w:r>
            <w:r>
              <w:rPr>
                <w:i/>
                <w:color w:val="000000" w:themeColor="text1"/>
                <w:lang w:val="en-GB"/>
              </w:rPr>
              <w:t>Yanaka</w:t>
            </w:r>
          </w:p>
        </w:tc>
      </w:tr>
      <w:tr w:rsidR="00023E4E" w14:paraId="73DAC6E6" w14:textId="77777777" w:rsidTr="00A47807">
        <w:tc>
          <w:tcPr>
            <w:tcW w:w="4077" w:type="dxa"/>
          </w:tcPr>
          <w:p w14:paraId="4E6DB500" w14:textId="77777777" w:rsidR="00023E4E" w:rsidRPr="004E11DE" w:rsidRDefault="00023E4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488" w:type="dxa"/>
          </w:tcPr>
          <w:p w14:paraId="61C59465" w14:textId="16325F80" w:rsidR="00023E4E" w:rsidRPr="004E11DE" w:rsidRDefault="008E69CA" w:rsidP="004E11D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Факультет Бизнеса и Менеджмента, Школа Бизнеса и делового администрирования, кафедра </w:t>
            </w:r>
            <w:r w:rsidR="00A84701">
              <w:rPr>
                <w:color w:val="000000" w:themeColor="text1"/>
              </w:rPr>
              <w:t>маркетинговых коммуникаций</w:t>
            </w:r>
            <w:r>
              <w:rPr>
                <w:color w:val="000000" w:themeColor="text1"/>
              </w:rPr>
              <w:t xml:space="preserve"> </w:t>
            </w:r>
          </w:p>
        </w:tc>
      </w:tr>
      <w:tr w:rsidR="000A439E" w14:paraId="284EBF5D" w14:textId="77777777" w:rsidTr="00A47807">
        <w:tc>
          <w:tcPr>
            <w:tcW w:w="4077" w:type="dxa"/>
          </w:tcPr>
          <w:p w14:paraId="2B0D4816" w14:textId="77777777" w:rsidR="000A439E" w:rsidRPr="004E11DE" w:rsidRDefault="000A439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Руководитель проекта</w:t>
            </w:r>
          </w:p>
        </w:tc>
        <w:tc>
          <w:tcPr>
            <w:tcW w:w="5488" w:type="dxa"/>
          </w:tcPr>
          <w:p w14:paraId="37934870" w14:textId="4BF459E5" w:rsidR="000A439E" w:rsidRPr="008E69CA" w:rsidRDefault="008E69CA" w:rsidP="00A14D93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Цаплин Евгений Владимир</w:t>
            </w:r>
            <w:r w:rsidR="001011EE">
              <w:rPr>
                <w:i/>
                <w:color w:val="000000" w:themeColor="text1"/>
              </w:rPr>
              <w:t xml:space="preserve">ович (Инициатор проекта студент </w:t>
            </w:r>
            <w:r w:rsidR="00393CBA">
              <w:rPr>
                <w:i/>
                <w:color w:val="000000" w:themeColor="text1"/>
              </w:rPr>
              <w:t>4 Курса</w:t>
            </w:r>
            <w:r>
              <w:rPr>
                <w:i/>
                <w:color w:val="000000" w:themeColor="text1"/>
              </w:rPr>
              <w:t xml:space="preserve"> образовательной программы «Менеджмент»</w:t>
            </w:r>
            <w:r w:rsidR="001011EE" w:rsidRPr="00B71A66">
              <w:rPr>
                <w:i/>
                <w:color w:val="000000" w:themeColor="text1"/>
              </w:rPr>
              <w:t xml:space="preserve"> </w:t>
            </w:r>
            <w:r w:rsidR="00505034">
              <w:rPr>
                <w:i/>
                <w:color w:val="000000" w:themeColor="text1"/>
              </w:rPr>
              <w:t>Лаврова Александра Юрьевна</w:t>
            </w:r>
            <w:r>
              <w:rPr>
                <w:i/>
                <w:color w:val="000000" w:themeColor="text1"/>
              </w:rPr>
              <w:t>)</w:t>
            </w:r>
          </w:p>
        </w:tc>
      </w:tr>
      <w:tr w:rsidR="00A47807" w14:paraId="03CAFA07" w14:textId="77777777" w:rsidTr="00A47807">
        <w:tc>
          <w:tcPr>
            <w:tcW w:w="4077" w:type="dxa"/>
          </w:tcPr>
          <w:p w14:paraId="701021FB" w14:textId="77777777"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Описание </w:t>
            </w:r>
            <w:r w:rsidR="00971EDC">
              <w:rPr>
                <w:b/>
                <w:color w:val="000000" w:themeColor="text1"/>
              </w:rPr>
              <w:t xml:space="preserve">содержания </w:t>
            </w:r>
            <w:r w:rsidRPr="00971EDC">
              <w:rPr>
                <w:b/>
                <w:color w:val="000000" w:themeColor="text1"/>
              </w:rPr>
              <w:t>проект</w:t>
            </w:r>
            <w:r w:rsidR="00971EDC">
              <w:rPr>
                <w:b/>
                <w:color w:val="000000" w:themeColor="text1"/>
              </w:rPr>
              <w:t>ной работы</w:t>
            </w:r>
          </w:p>
        </w:tc>
        <w:tc>
          <w:tcPr>
            <w:tcW w:w="5488" w:type="dxa"/>
          </w:tcPr>
          <w:p w14:paraId="35F49A29" w14:textId="5589F219" w:rsidR="00A47807" w:rsidRPr="00D448DA" w:rsidRDefault="00F503E9" w:rsidP="008B458B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Применение</w:t>
            </w:r>
            <w:r w:rsidR="00B71A66">
              <w:rPr>
                <w:i/>
                <w:color w:val="000000" w:themeColor="text1"/>
              </w:rPr>
              <w:t xml:space="preserve"> маркетинг</w:t>
            </w:r>
            <w:r w:rsidR="004638C3">
              <w:rPr>
                <w:i/>
                <w:color w:val="000000" w:themeColor="text1"/>
              </w:rPr>
              <w:t>овых инструментов</w:t>
            </w:r>
            <w:r w:rsidR="00B71A66">
              <w:rPr>
                <w:i/>
                <w:color w:val="000000" w:themeColor="text1"/>
              </w:rPr>
              <w:t xml:space="preserve">, создание и реализация </w:t>
            </w:r>
            <w:r w:rsidR="00B71A66">
              <w:rPr>
                <w:i/>
                <w:color w:val="000000" w:themeColor="text1"/>
                <w:lang w:val="en-GB"/>
              </w:rPr>
              <w:t>digital</w:t>
            </w:r>
            <w:r w:rsidR="00B71A66" w:rsidRPr="00B71A66">
              <w:rPr>
                <w:i/>
                <w:color w:val="000000" w:themeColor="text1"/>
              </w:rPr>
              <w:t xml:space="preserve"> </w:t>
            </w:r>
            <w:r w:rsidR="00B71A66">
              <w:rPr>
                <w:i/>
                <w:color w:val="000000" w:themeColor="text1"/>
              </w:rPr>
              <w:t>стратегии для модного бренда</w:t>
            </w:r>
            <w:r>
              <w:rPr>
                <w:i/>
                <w:color w:val="000000" w:themeColor="text1"/>
              </w:rPr>
              <w:t xml:space="preserve"> </w:t>
            </w:r>
          </w:p>
        </w:tc>
      </w:tr>
      <w:tr w:rsidR="00A47807" w14:paraId="56574B73" w14:textId="77777777" w:rsidTr="00A47807">
        <w:tc>
          <w:tcPr>
            <w:tcW w:w="4077" w:type="dxa"/>
          </w:tcPr>
          <w:p w14:paraId="1CE69DEF" w14:textId="77777777" w:rsidR="00A47807" w:rsidRPr="00971EDC" w:rsidRDefault="00A47807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Цель </w:t>
            </w:r>
            <w:r w:rsidR="00971EDC">
              <w:rPr>
                <w:b/>
                <w:color w:val="000000" w:themeColor="text1"/>
              </w:rPr>
              <w:t xml:space="preserve">и задачи </w:t>
            </w:r>
            <w:r w:rsidRPr="00971EDC">
              <w:rPr>
                <w:b/>
                <w:color w:val="000000" w:themeColor="text1"/>
              </w:rPr>
              <w:t>проекта</w:t>
            </w:r>
          </w:p>
        </w:tc>
        <w:tc>
          <w:tcPr>
            <w:tcW w:w="5488" w:type="dxa"/>
          </w:tcPr>
          <w:p w14:paraId="5645A6ED" w14:textId="43C3EBCE" w:rsidR="001011EE" w:rsidRPr="00B71A66" w:rsidRDefault="001011EE" w:rsidP="001011E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Цель</w:t>
            </w:r>
            <w:r w:rsidR="00B71A66">
              <w:rPr>
                <w:color w:val="000000" w:themeColor="text1"/>
              </w:rPr>
              <w:t xml:space="preserve"> –</w:t>
            </w:r>
            <w:r w:rsidR="00A14D93">
              <w:rPr>
                <w:color w:val="000000" w:themeColor="text1"/>
              </w:rPr>
              <w:t xml:space="preserve"> </w:t>
            </w:r>
            <w:r w:rsidR="00B71A66">
              <w:rPr>
                <w:color w:val="000000" w:themeColor="text1"/>
              </w:rPr>
              <w:t xml:space="preserve">Реализовать </w:t>
            </w:r>
            <w:r w:rsidR="00B71A66">
              <w:rPr>
                <w:color w:val="000000" w:themeColor="text1"/>
                <w:lang w:val="en-GB"/>
              </w:rPr>
              <w:t>digital</w:t>
            </w:r>
            <w:r w:rsidR="00B71A66" w:rsidRPr="00B71A66">
              <w:rPr>
                <w:color w:val="000000" w:themeColor="text1"/>
              </w:rPr>
              <w:t xml:space="preserve"> </w:t>
            </w:r>
            <w:r w:rsidR="00B71A66">
              <w:rPr>
                <w:color w:val="000000" w:themeColor="text1"/>
              </w:rPr>
              <w:t>стратегию</w:t>
            </w:r>
          </w:p>
          <w:p w14:paraId="65173269" w14:textId="77777777" w:rsidR="00B71A66" w:rsidRDefault="001011EE" w:rsidP="00B71A6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Задачи</w:t>
            </w:r>
          </w:p>
          <w:p w14:paraId="65480BD8" w14:textId="38E29691" w:rsidR="00B71A66" w:rsidRDefault="00F503E9" w:rsidP="00B71A66">
            <w:pPr>
              <w:pStyle w:val="a4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Разработать стратегию для каждого </w:t>
            </w:r>
            <w:r>
              <w:rPr>
                <w:color w:val="000000" w:themeColor="text1"/>
                <w:lang w:val="en-GB"/>
              </w:rPr>
              <w:t>digital</w:t>
            </w:r>
            <w:r w:rsidRPr="00F503E9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канала</w:t>
            </w:r>
          </w:p>
          <w:p w14:paraId="3E4B1CB4" w14:textId="37472DAC" w:rsidR="00B71A66" w:rsidRDefault="00F503E9" w:rsidP="00B71A66">
            <w:pPr>
              <w:pStyle w:val="a4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Реализовать предложенные стратегии</w:t>
            </w:r>
          </w:p>
          <w:p w14:paraId="2E88FE13" w14:textId="5B05AFB2" w:rsidR="00B71A66" w:rsidRDefault="00F503E9" w:rsidP="00B71A66">
            <w:pPr>
              <w:pStyle w:val="a4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Увеличить аудиторию бренда</w:t>
            </w:r>
          </w:p>
          <w:p w14:paraId="2B46CDF0" w14:textId="60C972A1" w:rsidR="00655723" w:rsidRPr="00B71A66" w:rsidRDefault="00F503E9" w:rsidP="00B71A66">
            <w:pPr>
              <w:pStyle w:val="a4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Увеличить количество продаж в </w:t>
            </w:r>
            <w:r>
              <w:rPr>
                <w:color w:val="000000" w:themeColor="text1"/>
                <w:lang w:val="en-GB"/>
              </w:rPr>
              <w:t>digital</w:t>
            </w:r>
            <w:r w:rsidRPr="00F503E9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среде бренда</w:t>
            </w:r>
          </w:p>
        </w:tc>
      </w:tr>
      <w:tr w:rsidR="00A47807" w14:paraId="5DE198B5" w14:textId="77777777" w:rsidTr="00A47807">
        <w:tc>
          <w:tcPr>
            <w:tcW w:w="4077" w:type="dxa"/>
          </w:tcPr>
          <w:p w14:paraId="6DF65DC1" w14:textId="77777777" w:rsidR="00A47807" w:rsidRPr="00971EDC" w:rsidRDefault="00054118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>Виды деятельности, выполняемые студентом в проекте/отрабатываемые навыки</w:t>
            </w:r>
          </w:p>
        </w:tc>
        <w:tc>
          <w:tcPr>
            <w:tcW w:w="5488" w:type="dxa"/>
          </w:tcPr>
          <w:p w14:paraId="1F77B34B" w14:textId="2AB87D91" w:rsidR="001011EE" w:rsidRDefault="001011EE" w:rsidP="001011E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Виды деятельности, выполняемые студентом: </w:t>
            </w:r>
            <w:r w:rsidR="00A14D93">
              <w:rPr>
                <w:color w:val="000000" w:themeColor="text1"/>
              </w:rPr>
              <w:t>Анализ бренда</w:t>
            </w:r>
            <w:r>
              <w:rPr>
                <w:color w:val="000000" w:themeColor="text1"/>
              </w:rPr>
              <w:t xml:space="preserve">, разработка и реализация маркетингового плана развития бренда, </w:t>
            </w:r>
            <w:r w:rsidRPr="0047080B">
              <w:rPr>
                <w:color w:val="000000" w:themeColor="text1"/>
              </w:rPr>
              <w:t xml:space="preserve">разработка </w:t>
            </w:r>
            <w:r>
              <w:rPr>
                <w:color w:val="000000" w:themeColor="text1"/>
                <w:lang w:val="en-US"/>
              </w:rPr>
              <w:t>PR</w:t>
            </w:r>
            <w:r w:rsidR="00A14D93" w:rsidRPr="00B71A66">
              <w:rPr>
                <w:color w:val="000000" w:themeColor="text1"/>
              </w:rPr>
              <w:t xml:space="preserve"> плана</w:t>
            </w:r>
            <w:r w:rsidRPr="0047080B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продвижения и его </w:t>
            </w:r>
            <w:r w:rsidR="00393CBA">
              <w:rPr>
                <w:color w:val="000000" w:themeColor="text1"/>
              </w:rPr>
              <w:t>осуществление</w:t>
            </w:r>
            <w:r w:rsidR="00393CBA" w:rsidRPr="0047080B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</w:t>
            </w:r>
            <w:r w:rsidR="00A14D93">
              <w:rPr>
                <w:color w:val="000000" w:themeColor="text1"/>
              </w:rPr>
              <w:t>составление календаря публикаций, анализ рынка</w:t>
            </w:r>
            <w:r w:rsidR="002A1AA1">
              <w:rPr>
                <w:color w:val="000000" w:themeColor="text1"/>
              </w:rPr>
              <w:t>.</w:t>
            </w:r>
          </w:p>
          <w:p w14:paraId="4E261997" w14:textId="39D9E388" w:rsidR="001011EE" w:rsidRPr="003D4BA1" w:rsidRDefault="001011EE" w:rsidP="001011E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Отрабатываемые навыки: </w:t>
            </w:r>
            <w:r w:rsidRPr="003D4BA1">
              <w:rPr>
                <w:color w:val="000000" w:themeColor="text1"/>
              </w:rPr>
              <w:t>управленческие и аналитические навыки,</w:t>
            </w:r>
            <w:r>
              <w:rPr>
                <w:color w:val="000000" w:themeColor="text1"/>
              </w:rPr>
              <w:t xml:space="preserve"> </w:t>
            </w:r>
            <w:r w:rsidRPr="003D4BA1">
              <w:rPr>
                <w:color w:val="000000" w:themeColor="text1"/>
              </w:rPr>
              <w:t>коммуникативные навыки,</w:t>
            </w:r>
            <w:r>
              <w:rPr>
                <w:color w:val="000000" w:themeColor="text1"/>
              </w:rPr>
              <w:t xml:space="preserve"> </w:t>
            </w:r>
            <w:r w:rsidRPr="003D4BA1">
              <w:rPr>
                <w:color w:val="000000" w:themeColor="text1"/>
              </w:rPr>
              <w:t>опыт работы в команде,</w:t>
            </w:r>
            <w:r>
              <w:rPr>
                <w:color w:val="000000" w:themeColor="text1"/>
              </w:rPr>
              <w:t xml:space="preserve"> </w:t>
            </w:r>
            <w:r w:rsidRPr="003D4BA1">
              <w:rPr>
                <w:color w:val="000000" w:themeColor="text1"/>
              </w:rPr>
              <w:t>работа с инф</w:t>
            </w:r>
            <w:r w:rsidR="002A1AA1">
              <w:rPr>
                <w:color w:val="000000" w:themeColor="text1"/>
              </w:rPr>
              <w:t>ормацией (поиск, отбор, анализ), работа с партнерами, налаживание бизнес контактов.</w:t>
            </w:r>
          </w:p>
          <w:p w14:paraId="26B08B6D" w14:textId="77777777" w:rsidR="00A47807" w:rsidRPr="004E11DE" w:rsidRDefault="00A47807">
            <w:pPr>
              <w:rPr>
                <w:color w:val="000000" w:themeColor="text1"/>
              </w:rPr>
            </w:pPr>
          </w:p>
        </w:tc>
      </w:tr>
      <w:tr w:rsidR="00691CF6" w14:paraId="45BA48FC" w14:textId="77777777" w:rsidTr="00A47807">
        <w:tc>
          <w:tcPr>
            <w:tcW w:w="4077" w:type="dxa"/>
          </w:tcPr>
          <w:p w14:paraId="32AC35DD" w14:textId="77777777" w:rsidR="00691CF6" w:rsidRPr="008E69CA" w:rsidRDefault="00023E4E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Сроки реализации проекта</w:t>
            </w:r>
          </w:p>
        </w:tc>
        <w:tc>
          <w:tcPr>
            <w:tcW w:w="5488" w:type="dxa"/>
          </w:tcPr>
          <w:p w14:paraId="139B3E86" w14:textId="68360C09" w:rsidR="00505034" w:rsidRPr="00505034" w:rsidRDefault="00655723" w:rsidP="002A1AA1">
            <w:pPr>
              <w:rPr>
                <w:color w:val="000000" w:themeColor="text1"/>
              </w:rPr>
            </w:pPr>
            <w:r w:rsidRPr="00655723">
              <w:rPr>
                <w:color w:val="000000" w:themeColor="text1"/>
              </w:rPr>
              <w:t xml:space="preserve">С </w:t>
            </w:r>
            <w:r w:rsidR="00F503E9">
              <w:rPr>
                <w:color w:val="000000" w:themeColor="text1"/>
              </w:rPr>
              <w:t xml:space="preserve">1 </w:t>
            </w:r>
            <w:r w:rsidR="00393CBA">
              <w:rPr>
                <w:color w:val="000000" w:themeColor="text1"/>
              </w:rPr>
              <w:t>Ноября</w:t>
            </w:r>
            <w:r w:rsidR="00F503E9">
              <w:rPr>
                <w:color w:val="000000" w:themeColor="text1"/>
              </w:rPr>
              <w:t xml:space="preserve"> по</w:t>
            </w:r>
            <w:r w:rsidR="00505034">
              <w:rPr>
                <w:color w:val="000000" w:themeColor="text1"/>
              </w:rPr>
              <w:t xml:space="preserve"> 15 </w:t>
            </w:r>
            <w:r w:rsidR="00393CBA">
              <w:rPr>
                <w:color w:val="000000" w:themeColor="text1"/>
              </w:rPr>
              <w:t>Февраля</w:t>
            </w:r>
          </w:p>
        </w:tc>
      </w:tr>
      <w:tr w:rsidR="00F379A0" w14:paraId="27466464" w14:textId="77777777" w:rsidTr="00A47807">
        <w:tc>
          <w:tcPr>
            <w:tcW w:w="4077" w:type="dxa"/>
          </w:tcPr>
          <w:p w14:paraId="168ECF21" w14:textId="77777777"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оличество кредитов</w:t>
            </w:r>
          </w:p>
        </w:tc>
        <w:tc>
          <w:tcPr>
            <w:tcW w:w="5488" w:type="dxa"/>
          </w:tcPr>
          <w:p w14:paraId="7FACE7D2" w14:textId="38A0F0A3" w:rsidR="00F379A0" w:rsidRPr="00393CBA" w:rsidRDefault="00393CB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4</w:t>
            </w:r>
          </w:p>
        </w:tc>
      </w:tr>
      <w:tr w:rsidR="00A47807" w14:paraId="16FBC963" w14:textId="77777777" w:rsidTr="001011EE">
        <w:trPr>
          <w:trHeight w:val="379"/>
        </w:trPr>
        <w:tc>
          <w:tcPr>
            <w:tcW w:w="4077" w:type="dxa"/>
          </w:tcPr>
          <w:p w14:paraId="528628F8" w14:textId="77777777" w:rsidR="00A47807" w:rsidRPr="003149E1" w:rsidRDefault="00F379A0">
            <w:pPr>
              <w:rPr>
                <w:b/>
                <w:color w:val="000000" w:themeColor="text1"/>
              </w:rPr>
            </w:pPr>
            <w:r w:rsidRPr="003149E1">
              <w:rPr>
                <w:b/>
                <w:color w:val="000000" w:themeColor="text1"/>
              </w:rPr>
              <w:t>Тип занятости студента</w:t>
            </w:r>
          </w:p>
        </w:tc>
        <w:tc>
          <w:tcPr>
            <w:tcW w:w="5488" w:type="dxa"/>
          </w:tcPr>
          <w:p w14:paraId="7FDE875C" w14:textId="4A05785A" w:rsidR="00A47807" w:rsidRPr="003149E1" w:rsidRDefault="001011EE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В</w:t>
            </w:r>
            <w:r w:rsidR="003149E1" w:rsidRPr="001011EE">
              <w:rPr>
                <w:i/>
                <w:color w:val="000000" w:themeColor="text1"/>
              </w:rPr>
              <w:t xml:space="preserve"> организации</w:t>
            </w:r>
            <w:r>
              <w:rPr>
                <w:i/>
                <w:color w:val="000000" w:themeColor="text1"/>
              </w:rPr>
              <w:t xml:space="preserve"> и удаленно</w:t>
            </w:r>
          </w:p>
        </w:tc>
      </w:tr>
      <w:tr w:rsidR="00F379A0" w14:paraId="3B876440" w14:textId="77777777" w:rsidTr="00A47807">
        <w:tc>
          <w:tcPr>
            <w:tcW w:w="4077" w:type="dxa"/>
          </w:tcPr>
          <w:p w14:paraId="5469A345" w14:textId="77777777" w:rsidR="00F379A0" w:rsidRPr="004E11DE" w:rsidRDefault="00F379A0" w:rsidP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Интенсивность (часы в неделю)</w:t>
            </w:r>
          </w:p>
          <w:p w14:paraId="73A972C4" w14:textId="77777777" w:rsidR="00F379A0" w:rsidRPr="004E11DE" w:rsidRDefault="00F379A0">
            <w:pPr>
              <w:rPr>
                <w:color w:val="000000" w:themeColor="text1"/>
              </w:rPr>
            </w:pPr>
          </w:p>
        </w:tc>
        <w:tc>
          <w:tcPr>
            <w:tcW w:w="5488" w:type="dxa"/>
          </w:tcPr>
          <w:p w14:paraId="46A4CE33" w14:textId="6D2EC485" w:rsidR="00F379A0" w:rsidRPr="004E11DE" w:rsidRDefault="00861008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  <w:lang w:val="en-US"/>
              </w:rPr>
              <w:t>7</w:t>
            </w:r>
            <w:bookmarkStart w:id="0" w:name="_GoBack"/>
            <w:bookmarkEnd w:id="0"/>
            <w:r w:rsidR="002A1AA1">
              <w:rPr>
                <w:i/>
                <w:color w:val="000000" w:themeColor="text1"/>
              </w:rPr>
              <w:t xml:space="preserve"> часов</w:t>
            </w:r>
          </w:p>
        </w:tc>
      </w:tr>
      <w:tr w:rsidR="00F379A0" w14:paraId="6667BC6C" w14:textId="77777777" w:rsidTr="002A1AA1">
        <w:trPr>
          <w:trHeight w:val="2294"/>
        </w:trPr>
        <w:tc>
          <w:tcPr>
            <w:tcW w:w="4077" w:type="dxa"/>
          </w:tcPr>
          <w:p w14:paraId="541DD067" w14:textId="77777777" w:rsidR="00F379A0" w:rsidRPr="003149E1" w:rsidRDefault="00F379A0">
            <w:pPr>
              <w:rPr>
                <w:color w:val="000000" w:themeColor="text1"/>
              </w:rPr>
            </w:pPr>
            <w:r w:rsidRPr="003149E1">
              <w:rPr>
                <w:color w:val="000000" w:themeColor="text1"/>
              </w:rPr>
              <w:t>Вид проектной деятельности</w:t>
            </w:r>
          </w:p>
        </w:tc>
        <w:tc>
          <w:tcPr>
            <w:tcW w:w="5488" w:type="dxa"/>
          </w:tcPr>
          <w:p w14:paraId="16D0E180" w14:textId="5CD5D320" w:rsidR="00F379A0" w:rsidRPr="00311BE7" w:rsidRDefault="003149E1" w:rsidP="00311BE7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Helvetica"/>
                <w:color w:val="000000" w:themeColor="text1"/>
              </w:rPr>
            </w:pPr>
            <w:r w:rsidRPr="002A1AA1">
              <w:rPr>
                <w:i/>
                <w:color w:val="000000" w:themeColor="text1"/>
              </w:rPr>
              <w:t>Групповая</w:t>
            </w:r>
          </w:p>
        </w:tc>
      </w:tr>
      <w:tr w:rsidR="00F379A0" w14:paraId="1A9BC62C" w14:textId="77777777" w:rsidTr="00A47807">
        <w:tc>
          <w:tcPr>
            <w:tcW w:w="4077" w:type="dxa"/>
          </w:tcPr>
          <w:p w14:paraId="34B45BAB" w14:textId="77777777"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5488" w:type="dxa"/>
          </w:tcPr>
          <w:p w14:paraId="062D8033" w14:textId="58855615" w:rsidR="00F379A0" w:rsidRPr="004E11DE" w:rsidRDefault="006D34B8" w:rsidP="002A1AA1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Курс: </w:t>
            </w:r>
            <w:r w:rsidR="00311BE7">
              <w:rPr>
                <w:i/>
                <w:color w:val="000000" w:themeColor="text1"/>
              </w:rPr>
              <w:t>3</w:t>
            </w:r>
            <w:r>
              <w:rPr>
                <w:i/>
                <w:color w:val="000000" w:themeColor="text1"/>
              </w:rPr>
              <w:t xml:space="preserve">-4. </w:t>
            </w:r>
            <w:r w:rsidR="004C6136">
              <w:rPr>
                <w:i/>
                <w:color w:val="000000" w:themeColor="text1"/>
              </w:rPr>
              <w:t>Интерес и желание развиваться в сфере маркет</w:t>
            </w:r>
            <w:r w:rsidR="00311BE7">
              <w:rPr>
                <w:i/>
                <w:color w:val="000000" w:themeColor="text1"/>
              </w:rPr>
              <w:t>инга в модной индустрии</w:t>
            </w:r>
            <w:r w:rsidR="002A1AA1">
              <w:rPr>
                <w:i/>
                <w:color w:val="000000" w:themeColor="text1"/>
              </w:rPr>
              <w:t xml:space="preserve">. </w:t>
            </w:r>
            <w:r w:rsidR="002A1AA1">
              <w:rPr>
                <w:i/>
                <w:color w:val="000000" w:themeColor="text1"/>
              </w:rPr>
              <w:lastRenderedPageBreak/>
              <w:t xml:space="preserve">Креативность, интерес к моде, </w:t>
            </w:r>
            <w:r w:rsidR="00311BE7">
              <w:rPr>
                <w:i/>
                <w:color w:val="000000" w:themeColor="text1"/>
              </w:rPr>
              <w:t>опыт работы в маркетинга</w:t>
            </w:r>
            <w:r w:rsidR="002A1AA1">
              <w:rPr>
                <w:i/>
                <w:color w:val="000000" w:themeColor="text1"/>
              </w:rPr>
              <w:t xml:space="preserve">. Предпочтение будет отдано студентам с опытом работы. </w:t>
            </w:r>
            <w:r w:rsidR="004C6136">
              <w:rPr>
                <w:i/>
                <w:color w:val="000000" w:themeColor="text1"/>
              </w:rPr>
              <w:t xml:space="preserve"> </w:t>
            </w:r>
          </w:p>
        </w:tc>
      </w:tr>
      <w:tr w:rsidR="00971EDC" w14:paraId="1FD9AB5D" w14:textId="77777777" w:rsidTr="00A47807">
        <w:tc>
          <w:tcPr>
            <w:tcW w:w="4077" w:type="dxa"/>
          </w:tcPr>
          <w:p w14:paraId="650E4ED0" w14:textId="77777777" w:rsidR="00971EDC" w:rsidRPr="00971EDC" w:rsidRDefault="00971EDC">
            <w:pPr>
              <w:rPr>
                <w:b/>
                <w:color w:val="000000" w:themeColor="text1"/>
              </w:rPr>
            </w:pPr>
            <w:r w:rsidRPr="00971EDC">
              <w:rPr>
                <w:rFonts w:cs="Times New Roman"/>
                <w:b/>
              </w:rPr>
              <w:lastRenderedPageBreak/>
              <w:t>Планируемые результаты проекта</w:t>
            </w:r>
          </w:p>
        </w:tc>
        <w:tc>
          <w:tcPr>
            <w:tcW w:w="5488" w:type="dxa"/>
          </w:tcPr>
          <w:p w14:paraId="70F270AE" w14:textId="592206ED" w:rsidR="00971EDC" w:rsidRPr="004E11DE" w:rsidRDefault="00311BE7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Появление активных социальных сетей, у</w:t>
            </w:r>
            <w:r w:rsidR="002A1AA1">
              <w:rPr>
                <w:i/>
                <w:color w:val="000000" w:themeColor="text1"/>
              </w:rPr>
              <w:t>величение кол-ва подписчиков</w:t>
            </w:r>
            <w:r>
              <w:rPr>
                <w:i/>
                <w:color w:val="000000" w:themeColor="text1"/>
              </w:rPr>
              <w:t xml:space="preserve">, </w:t>
            </w:r>
            <w:r w:rsidR="002A1AA1">
              <w:rPr>
                <w:i/>
                <w:color w:val="000000" w:themeColor="text1"/>
              </w:rPr>
              <w:t>запуск интернет-магазина</w:t>
            </w:r>
            <w:r>
              <w:rPr>
                <w:i/>
                <w:color w:val="000000" w:themeColor="text1"/>
              </w:rPr>
              <w:t xml:space="preserve">. Диджитал стратегия должна привести </w:t>
            </w:r>
            <w:r w:rsidR="00F503E9">
              <w:rPr>
                <w:i/>
                <w:color w:val="000000" w:themeColor="text1"/>
              </w:rPr>
              <w:t xml:space="preserve">к </w:t>
            </w:r>
            <w:r>
              <w:rPr>
                <w:i/>
                <w:color w:val="000000" w:themeColor="text1"/>
              </w:rPr>
              <w:t>увеличению продаж.</w:t>
            </w:r>
          </w:p>
        </w:tc>
      </w:tr>
      <w:tr w:rsidR="00A47807" w14:paraId="58531F83" w14:textId="77777777" w:rsidTr="00A47807">
        <w:tc>
          <w:tcPr>
            <w:tcW w:w="4077" w:type="dxa"/>
          </w:tcPr>
          <w:p w14:paraId="7C8FD4D7" w14:textId="77777777"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Формат </w:t>
            </w:r>
            <w:r w:rsidR="00971EDC">
              <w:rPr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971EDC">
              <w:rPr>
                <w:b/>
                <w:color w:val="000000" w:themeColor="text1"/>
              </w:rPr>
              <w:t>отчет студента по проекту</w:t>
            </w:r>
            <w:r w:rsidR="00971EDC">
              <w:rPr>
                <w:b/>
                <w:color w:val="000000" w:themeColor="text1"/>
              </w:rPr>
              <w:t>)</w:t>
            </w:r>
          </w:p>
        </w:tc>
        <w:tc>
          <w:tcPr>
            <w:tcW w:w="5488" w:type="dxa"/>
          </w:tcPr>
          <w:p w14:paraId="34E535F1" w14:textId="1ACFD25D" w:rsidR="00A47807" w:rsidRPr="004E11DE" w:rsidRDefault="004C6136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Письменный отчет.</w:t>
            </w:r>
          </w:p>
        </w:tc>
      </w:tr>
      <w:tr w:rsidR="00A47807" w14:paraId="774F723B" w14:textId="77777777" w:rsidTr="00A47807">
        <w:tc>
          <w:tcPr>
            <w:tcW w:w="4077" w:type="dxa"/>
          </w:tcPr>
          <w:p w14:paraId="07ECD0F1" w14:textId="77777777" w:rsidR="00A47807" w:rsidRPr="008E69CA" w:rsidRDefault="00F379A0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488" w:type="dxa"/>
          </w:tcPr>
          <w:p w14:paraId="231853B1" w14:textId="6E558518" w:rsidR="00A47807" w:rsidRPr="00311BE7" w:rsidRDefault="00F503E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2</w:t>
            </w:r>
            <w:r w:rsidR="006D34B8">
              <w:rPr>
                <w:i/>
                <w:color w:val="000000" w:themeColor="text1"/>
              </w:rPr>
              <w:t xml:space="preserve"> </w:t>
            </w:r>
          </w:p>
        </w:tc>
      </w:tr>
      <w:tr w:rsidR="00A47807" w14:paraId="46D2769A" w14:textId="77777777" w:rsidTr="00A47807">
        <w:tc>
          <w:tcPr>
            <w:tcW w:w="4077" w:type="dxa"/>
          </w:tcPr>
          <w:p w14:paraId="3DDE45D5" w14:textId="77777777" w:rsidR="00A47807" w:rsidRPr="008E69CA" w:rsidRDefault="000A439E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5488" w:type="dxa"/>
          </w:tcPr>
          <w:p w14:paraId="1329D4B9" w14:textId="12F26AD3" w:rsidR="00A47807" w:rsidRPr="004E11DE" w:rsidRDefault="004C6136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Интерес к моде, креативность, интерес и желание развиваться в сфере маркетинга и </w:t>
            </w:r>
            <w:r>
              <w:rPr>
                <w:i/>
                <w:color w:val="000000" w:themeColor="text1"/>
                <w:lang w:val="en-US"/>
              </w:rPr>
              <w:t>PR</w:t>
            </w:r>
            <w:r w:rsidR="00311BE7">
              <w:rPr>
                <w:i/>
                <w:color w:val="000000" w:themeColor="text1"/>
              </w:rPr>
              <w:t>, есть опыт в маркетинге</w:t>
            </w:r>
            <w:r w:rsidR="007D7C82" w:rsidRPr="00B71A66">
              <w:rPr>
                <w:i/>
                <w:color w:val="000000" w:themeColor="text1"/>
              </w:rPr>
              <w:t>.</w:t>
            </w:r>
            <w:r w:rsidR="006D34B8" w:rsidRPr="00B71A66">
              <w:rPr>
                <w:i/>
                <w:color w:val="000000" w:themeColor="text1"/>
              </w:rPr>
              <w:t xml:space="preserve"> </w:t>
            </w:r>
            <w:r w:rsidR="006D34B8">
              <w:rPr>
                <w:i/>
                <w:color w:val="000000" w:themeColor="text1"/>
              </w:rPr>
              <w:t xml:space="preserve">Предпочтение будет отдано студентам с опытом работы.  </w:t>
            </w:r>
            <w:r w:rsidR="007D7C82" w:rsidRPr="00311BE7">
              <w:rPr>
                <w:i/>
                <w:color w:val="000000" w:themeColor="text1"/>
              </w:rPr>
              <w:t xml:space="preserve"> </w:t>
            </w:r>
          </w:p>
        </w:tc>
      </w:tr>
      <w:tr w:rsidR="00F379A0" w14:paraId="391BE70A" w14:textId="77777777" w:rsidTr="006D34B8">
        <w:trPr>
          <w:trHeight w:val="771"/>
        </w:trPr>
        <w:tc>
          <w:tcPr>
            <w:tcW w:w="4077" w:type="dxa"/>
          </w:tcPr>
          <w:p w14:paraId="131CD108" w14:textId="77777777"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Образовательные программы</w:t>
            </w:r>
          </w:p>
        </w:tc>
        <w:tc>
          <w:tcPr>
            <w:tcW w:w="5488" w:type="dxa"/>
          </w:tcPr>
          <w:p w14:paraId="538BE6A3" w14:textId="5B1ECDA1" w:rsidR="00F379A0" w:rsidRPr="004E11DE" w:rsidRDefault="007D7C82" w:rsidP="006D34B8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Менеджмент, Бизнес-информатика, </w:t>
            </w:r>
            <w:r w:rsidR="006D34B8">
              <w:rPr>
                <w:i/>
                <w:color w:val="000000" w:themeColor="text1"/>
              </w:rPr>
              <w:t>Медиакоммуникации, Связи с общественностью.</w:t>
            </w:r>
          </w:p>
        </w:tc>
      </w:tr>
      <w:tr w:rsidR="00F379A0" w14:paraId="0C40859E" w14:textId="77777777" w:rsidTr="00A47807">
        <w:tc>
          <w:tcPr>
            <w:tcW w:w="4077" w:type="dxa"/>
          </w:tcPr>
          <w:p w14:paraId="7E7B2CB7" w14:textId="77777777"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Территория</w:t>
            </w:r>
          </w:p>
        </w:tc>
        <w:tc>
          <w:tcPr>
            <w:tcW w:w="5488" w:type="dxa"/>
          </w:tcPr>
          <w:p w14:paraId="566F70A0" w14:textId="47C3799F" w:rsidR="00F379A0" w:rsidRPr="004E11DE" w:rsidRDefault="007D7C82" w:rsidP="00F745EA">
            <w:pPr>
              <w:rPr>
                <w:i/>
                <w:color w:val="000000" w:themeColor="text1"/>
              </w:rPr>
            </w:pPr>
            <w:r w:rsidRPr="007D7C82">
              <w:rPr>
                <w:i/>
                <w:color w:val="000000" w:themeColor="text1"/>
              </w:rPr>
              <w:t>Яузский бульвар 1/15</w:t>
            </w:r>
          </w:p>
        </w:tc>
      </w:tr>
    </w:tbl>
    <w:p w14:paraId="2252A98F" w14:textId="77777777" w:rsidR="004E12FA" w:rsidRDefault="004E12FA" w:rsidP="004E12FA"/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⁃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F500D5"/>
    <w:multiLevelType w:val="hybridMultilevel"/>
    <w:tmpl w:val="4094CEF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YxMjc3MzCyNDe1MDVV0lEKTi0uzszPAykwqQUAAtUlniwAAAA="/>
  </w:docVars>
  <w:rsids>
    <w:rsidRoot w:val="00A47807"/>
    <w:rsid w:val="00023E4E"/>
    <w:rsid w:val="00054118"/>
    <w:rsid w:val="000A439E"/>
    <w:rsid w:val="001011EE"/>
    <w:rsid w:val="001D79C2"/>
    <w:rsid w:val="00214423"/>
    <w:rsid w:val="00231EA4"/>
    <w:rsid w:val="002A1AA1"/>
    <w:rsid w:val="002D4B0B"/>
    <w:rsid w:val="003060B2"/>
    <w:rsid w:val="00311BE7"/>
    <w:rsid w:val="003149E1"/>
    <w:rsid w:val="00347F76"/>
    <w:rsid w:val="00393CBA"/>
    <w:rsid w:val="003D53CE"/>
    <w:rsid w:val="003E3254"/>
    <w:rsid w:val="00400C0B"/>
    <w:rsid w:val="004638C3"/>
    <w:rsid w:val="004678F7"/>
    <w:rsid w:val="004C1D36"/>
    <w:rsid w:val="004C6136"/>
    <w:rsid w:val="004E11DE"/>
    <w:rsid w:val="004E12FA"/>
    <w:rsid w:val="00505034"/>
    <w:rsid w:val="005A6059"/>
    <w:rsid w:val="005E13DA"/>
    <w:rsid w:val="005E3B03"/>
    <w:rsid w:val="00611FDD"/>
    <w:rsid w:val="00655723"/>
    <w:rsid w:val="00691CF6"/>
    <w:rsid w:val="006D34B8"/>
    <w:rsid w:val="00772F69"/>
    <w:rsid w:val="007D7C82"/>
    <w:rsid w:val="0082311B"/>
    <w:rsid w:val="00834E3D"/>
    <w:rsid w:val="00861008"/>
    <w:rsid w:val="008B458B"/>
    <w:rsid w:val="008E69CA"/>
    <w:rsid w:val="00963578"/>
    <w:rsid w:val="00971EDC"/>
    <w:rsid w:val="00990D2A"/>
    <w:rsid w:val="009A3997"/>
    <w:rsid w:val="00A013F2"/>
    <w:rsid w:val="00A14D93"/>
    <w:rsid w:val="00A47807"/>
    <w:rsid w:val="00A550AE"/>
    <w:rsid w:val="00A84701"/>
    <w:rsid w:val="00AD4D49"/>
    <w:rsid w:val="00AD5C4C"/>
    <w:rsid w:val="00B47552"/>
    <w:rsid w:val="00B71A66"/>
    <w:rsid w:val="00B8119B"/>
    <w:rsid w:val="00C86CA2"/>
    <w:rsid w:val="00D448DA"/>
    <w:rsid w:val="00E92F8E"/>
    <w:rsid w:val="00F17335"/>
    <w:rsid w:val="00F379A0"/>
    <w:rsid w:val="00F50313"/>
    <w:rsid w:val="00F503E9"/>
    <w:rsid w:val="00F745EA"/>
    <w:rsid w:val="00F83A08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2926E5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E92F8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4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ugene Tsaplin</cp:lastModifiedBy>
  <cp:revision>4</cp:revision>
  <dcterms:created xsi:type="dcterms:W3CDTF">2019-10-02T16:05:00Z</dcterms:created>
  <dcterms:modified xsi:type="dcterms:W3CDTF">2019-10-04T07:19:00Z</dcterms:modified>
</cp:coreProperties>
</file>